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669" w:rsidRPr="00481669" w:rsidRDefault="00481669" w:rsidP="00481669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 w:rsidRPr="00481669">
        <w:rPr>
          <w:rFonts w:ascii="Calibri" w:hAnsi="Calibri" w:cs="Calibri"/>
          <w:sz w:val="22"/>
          <w:szCs w:val="22"/>
        </w:rPr>
        <w:t>Links for ICA:</w:t>
      </w:r>
    </w:p>
    <w:p w:rsidR="00481669" w:rsidRPr="00481669" w:rsidRDefault="00481669" w:rsidP="00481669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 w:rsidRPr="00481669">
        <w:rPr>
          <w:rFonts w:ascii="Calibri" w:hAnsi="Calibri" w:cs="Calibri"/>
          <w:sz w:val="22"/>
          <w:szCs w:val="22"/>
        </w:rPr>
        <w:t>c++ code</w:t>
      </w:r>
    </w:p>
    <w:p w:rsidR="00010529" w:rsidRDefault="00010529" w:rsidP="00481669">
      <w:pPr>
        <w:widowControl w:val="0"/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  <w:hyperlink r:id="rId4" w:history="1">
        <w:r w:rsidRPr="00081103">
          <w:rPr>
            <w:rStyle w:val="Hyperlink"/>
            <w:rFonts w:ascii="Courier New" w:hAnsi="Courier New" w:cs="Courier New"/>
            <w:sz w:val="22"/>
            <w:szCs w:val="22"/>
          </w:rPr>
          <w:t>https://github.com/duguyue100/fastica</w:t>
        </w:r>
      </w:hyperlink>
    </w:p>
    <w:p w:rsidR="00481669" w:rsidRPr="00481669" w:rsidRDefault="00481669" w:rsidP="00481669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bookmarkStart w:id="0" w:name="_GoBack"/>
      <w:bookmarkEnd w:id="0"/>
      <w:r w:rsidRPr="00481669">
        <w:rPr>
          <w:rFonts w:ascii="Calibri" w:hAnsi="Calibri" w:cs="Calibri"/>
          <w:sz w:val="22"/>
          <w:szCs w:val="22"/>
        </w:rPr>
        <w:t>matlab code</w:t>
      </w:r>
    </w:p>
    <w:p w:rsidR="00481669" w:rsidRPr="00481669" w:rsidRDefault="00010529" w:rsidP="00481669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hyperlink r:id="rId5" w:history="1">
        <w:r w:rsidR="00481669" w:rsidRPr="00481669">
          <w:rPr>
            <w:rFonts w:ascii="Calibri" w:hAnsi="Calibri" w:cs="Calibri"/>
            <w:color w:val="0000E9"/>
            <w:sz w:val="22"/>
            <w:szCs w:val="22"/>
            <w:u w:val="single" w:color="0000E9"/>
          </w:rPr>
          <w:t>http://www.mathworks.com/matlabcentral/fileexchange/38300-pca-and-ica-package</w:t>
        </w:r>
      </w:hyperlink>
    </w:p>
    <w:p w:rsidR="00481669" w:rsidRPr="00481669" w:rsidRDefault="00481669" w:rsidP="00481669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</w:p>
    <w:p w:rsidR="00481669" w:rsidRPr="00481669" w:rsidRDefault="00481669" w:rsidP="00481669">
      <w:pPr>
        <w:widowControl w:val="0"/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 w:rsidRPr="00481669">
        <w:rPr>
          <w:rFonts w:ascii="Calibri" w:hAnsi="Calibri" w:cs="Calibri"/>
          <w:sz w:val="22"/>
          <w:szCs w:val="22"/>
        </w:rPr>
        <w:t>code for eulerian video magnification</w:t>
      </w:r>
    </w:p>
    <w:p w:rsidR="00AC1BF2" w:rsidRDefault="00010529" w:rsidP="00481669">
      <w:pPr>
        <w:rPr>
          <w:rFonts w:ascii="Calibri" w:hAnsi="Calibri" w:cs="Calibri"/>
          <w:sz w:val="22"/>
          <w:szCs w:val="22"/>
        </w:rPr>
      </w:pPr>
      <w:hyperlink r:id="rId6" w:anchor="code" w:history="1">
        <w:r w:rsidR="00481669" w:rsidRPr="00481669">
          <w:rPr>
            <w:rFonts w:ascii="Calibri" w:hAnsi="Calibri" w:cs="Calibri"/>
            <w:color w:val="0000E9"/>
            <w:sz w:val="22"/>
            <w:szCs w:val="22"/>
            <w:u w:val="single" w:color="0000E9"/>
          </w:rPr>
          <w:t>http://people.csail.mit.edu/mrub/vidmag/#code</w:t>
        </w:r>
      </w:hyperlink>
    </w:p>
    <w:p w:rsidR="00481669" w:rsidRDefault="00481669" w:rsidP="00481669">
      <w:pPr>
        <w:rPr>
          <w:rFonts w:ascii="Calibri" w:hAnsi="Calibri" w:cs="Calibri"/>
          <w:sz w:val="22"/>
          <w:szCs w:val="22"/>
        </w:rPr>
      </w:pPr>
    </w:p>
    <w:p w:rsidR="00481669" w:rsidRPr="00481669" w:rsidRDefault="00010529" w:rsidP="00481669">
      <w:pPr>
        <w:rPr>
          <w:sz w:val="22"/>
          <w:szCs w:val="22"/>
        </w:rPr>
      </w:pPr>
      <w:hyperlink r:id="rId7" w:history="1">
        <w:r w:rsidR="00481669" w:rsidRPr="00481669">
          <w:rPr>
            <w:rStyle w:val="Hyperlink"/>
            <w:sz w:val="22"/>
            <w:szCs w:val="22"/>
          </w:rPr>
          <w:t>https://github.com/dngoins/Kinectv2HeartRate</w:t>
        </w:r>
      </w:hyperlink>
    </w:p>
    <w:tbl>
      <w:tblPr>
        <w:tblW w:w="0" w:type="auto"/>
        <w:tblBorders>
          <w:top w:val="nil"/>
          <w:left w:val="nil"/>
          <w:right w:val="nil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00"/>
        <w:gridCol w:w="5000"/>
      </w:tblGrid>
      <w:tr w:rsidR="00A61329">
        <w:tc>
          <w:tcPr>
            <w:tcW w:w="5000" w:type="dxa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W w:w="0" w:type="auto"/>
              <w:tblBorders>
                <w:top w:val="nil"/>
                <w:left w:val="nil"/>
                <w:right w:val="nil"/>
              </w:tblBorders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5000"/>
            </w:tblGrid>
            <w:tr w:rsidR="00A61329">
              <w:tc>
                <w:tcPr>
                  <w:tcW w:w="500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="00481669" w:rsidRPr="00481669" w:rsidRDefault="00481669" w:rsidP="00481669">
                  <w:pPr>
                    <w:rPr>
                      <w:sz w:val="22"/>
                      <w:szCs w:val="22"/>
                      <w:u w:val="single"/>
                    </w:rPr>
                  </w:pPr>
                </w:p>
              </w:tc>
            </w:tr>
          </w:tbl>
          <w:p w:rsidR="00481669" w:rsidRPr="00481669" w:rsidRDefault="00481669" w:rsidP="00481669">
            <w:pPr>
              <w:rPr>
                <w:sz w:val="22"/>
                <w:szCs w:val="22"/>
              </w:rPr>
            </w:pPr>
          </w:p>
          <w:p w:rsidR="00481669" w:rsidRPr="00481669" w:rsidRDefault="00010529" w:rsidP="00481669">
            <w:pPr>
              <w:rPr>
                <w:sz w:val="22"/>
                <w:szCs w:val="22"/>
              </w:rPr>
            </w:pPr>
            <w:hyperlink r:id="rId8" w:history="1">
              <w:r w:rsidR="00481669" w:rsidRPr="00481669">
                <w:rPr>
                  <w:rStyle w:val="Hyperlink"/>
                  <w:sz w:val="22"/>
                  <w:szCs w:val="22"/>
                </w:rPr>
                <w:t>GitHub - dngoins/Kinectv2HeartRate</w:t>
              </w:r>
            </w:hyperlink>
          </w:p>
          <w:p w:rsidR="00481669" w:rsidRPr="00481669" w:rsidRDefault="00481669" w:rsidP="00481669">
            <w:pPr>
              <w:rPr>
                <w:sz w:val="22"/>
                <w:szCs w:val="22"/>
              </w:rPr>
            </w:pPr>
            <w:r w:rsidRPr="00481669">
              <w:rPr>
                <w:sz w:val="22"/>
                <w:szCs w:val="22"/>
              </w:rPr>
              <w:t>github.com</w:t>
            </w:r>
          </w:p>
          <w:p w:rsidR="00481669" w:rsidRPr="00481669" w:rsidRDefault="00481669" w:rsidP="00481669">
            <w:pPr>
              <w:rPr>
                <w:sz w:val="22"/>
                <w:szCs w:val="22"/>
              </w:rPr>
            </w:pPr>
            <w:r w:rsidRPr="00481669">
              <w:rPr>
                <w:sz w:val="22"/>
                <w:szCs w:val="22"/>
              </w:rPr>
              <w:t>README.md Kinectv2HeartRate. Kinect for Windows v2 Heart Rate Library. This application is a .Net WPF application which uses the R Statistical programming language ...</w:t>
            </w:r>
          </w:p>
        </w:tc>
        <w:tc>
          <w:tcPr>
            <w:tcW w:w="5000" w:type="dxa"/>
          </w:tcPr>
          <w:p w:rsidR="00481669" w:rsidRPr="00481669" w:rsidRDefault="00481669" w:rsidP="00481669">
            <w:pPr>
              <w:rPr>
                <w:sz w:val="22"/>
                <w:szCs w:val="22"/>
              </w:rPr>
            </w:pPr>
          </w:p>
        </w:tc>
      </w:tr>
    </w:tbl>
    <w:p w:rsidR="00481669" w:rsidRPr="00481669" w:rsidRDefault="00481669" w:rsidP="00481669">
      <w:pPr>
        <w:rPr>
          <w:sz w:val="22"/>
          <w:szCs w:val="22"/>
        </w:rPr>
      </w:pPr>
    </w:p>
    <w:sectPr w:rsidR="00481669" w:rsidRPr="00481669" w:rsidSect="00AC1BF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srQ0NDY3tTQyNTVT0lEKTi0uzszPAykwrAUANIJTmiwAAAA="/>
  </w:docVars>
  <w:rsids>
    <w:rsidRoot w:val="00481669"/>
    <w:rsid w:val="00010529"/>
    <w:rsid w:val="00481669"/>
    <w:rsid w:val="00A61329"/>
    <w:rsid w:val="00AC1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D2DA85A-C636-40A5-A6DD-BDFF2A93F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16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ngoins/Kinectv2HeartRat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dngoins/Kinectv2HeartRat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eople.csail.mit.edu/mrub/vidmag/" TargetMode="External"/><Relationship Id="rId5" Type="http://schemas.openxmlformats.org/officeDocument/2006/relationships/hyperlink" Target="http://www.mathworks.com/matlabcentral/fileexchange/38300-pca-and-ica-package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github.com/duguyue100/fastica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5</Words>
  <Characters>715</Characters>
  <Application>Microsoft Office Word</Application>
  <DocSecurity>0</DocSecurity>
  <Lines>5</Lines>
  <Paragraphs>1</Paragraphs>
  <ScaleCrop>false</ScaleCrop>
  <Company>University of Texas at Dallas</Company>
  <LinksUpToDate>false</LinksUpToDate>
  <CharactersWithSpaces>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krishnan Prabhakaran</dc:creator>
  <cp:keywords/>
  <dc:description/>
  <cp:lastModifiedBy>Bahirat, Kanchan</cp:lastModifiedBy>
  <cp:revision>2</cp:revision>
  <dcterms:created xsi:type="dcterms:W3CDTF">2016-04-13T20:39:00Z</dcterms:created>
  <dcterms:modified xsi:type="dcterms:W3CDTF">2017-05-01T16:32:00Z</dcterms:modified>
</cp:coreProperties>
</file>